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B6E2B" w14:textId="7217BCCC" w:rsidR="0082530D" w:rsidRDefault="0082530D">
      <w:r>
        <w:t>Aimilios</w:t>
      </w:r>
    </w:p>
    <w:p w14:paraId="38E03BD6" w14:textId="3324B7C9" w:rsidR="00E94402" w:rsidRDefault="008352E2">
      <w:r>
        <w:t xml:space="preserve">Studied </w:t>
      </w:r>
      <w:proofErr w:type="gramStart"/>
      <w:r>
        <w:t>BSc(</w:t>
      </w:r>
      <w:proofErr w:type="gramEnd"/>
      <w:r>
        <w:t>Hons) Computing</w:t>
      </w:r>
    </w:p>
    <w:p w14:paraId="01F16EE2" w14:textId="02EE4BF3" w:rsidR="008352E2" w:rsidRDefault="008352E2">
      <w:r>
        <w:t xml:space="preserve">PhD Candidate at </w:t>
      </w:r>
      <w:proofErr w:type="spellStart"/>
      <w:r>
        <w:t>UCLan</w:t>
      </w:r>
      <w:proofErr w:type="spellEnd"/>
      <w:r>
        <w:t>,</w:t>
      </w:r>
    </w:p>
    <w:p w14:paraId="4576775C" w14:textId="48254954" w:rsidR="008352E2" w:rsidRDefault="00257326" w:rsidP="0082530D">
      <w:pPr>
        <w:jc w:val="both"/>
      </w:pPr>
      <w:r>
        <w:t xml:space="preserve">I chose to study BSc Computing at </w:t>
      </w:r>
      <w:proofErr w:type="spellStart"/>
      <w:r>
        <w:t>UCLan</w:t>
      </w:r>
      <w:proofErr w:type="spellEnd"/>
      <w:r>
        <w:t xml:space="preserve"> Cyprus as the course offers a variety of modules related to Games Development. From a very young age</w:t>
      </w:r>
      <w:r w:rsidR="0082530D">
        <w:t>,</w:t>
      </w:r>
      <w:r>
        <w:t xml:space="preserve"> I wanted to become a game developer, </w:t>
      </w:r>
      <w:r w:rsidR="002A6A9F">
        <w:t xml:space="preserve">thus my decision to attend the </w:t>
      </w:r>
      <w:r w:rsidR="00AD5A97">
        <w:t xml:space="preserve">course and follow the gamed development pathway </w:t>
      </w:r>
      <w:r w:rsidR="002A6A9F">
        <w:t xml:space="preserve">was straightforward. </w:t>
      </w:r>
      <w:r w:rsidR="00E87ACF">
        <w:t xml:space="preserve">The course </w:t>
      </w:r>
      <w:r w:rsidR="00777BBE">
        <w:t>offers</w:t>
      </w:r>
      <w:r w:rsidR="00E87ACF">
        <w:t xml:space="preserve"> a wide range of challenging modules, that are designed to provide you </w:t>
      </w:r>
      <w:r w:rsidR="0082530D">
        <w:t xml:space="preserve">with </w:t>
      </w:r>
      <w:r w:rsidR="00E87ACF">
        <w:t xml:space="preserve">the required knowledge to become both a programmer and a game developer, based on the current market needs. </w:t>
      </w:r>
      <w:r w:rsidR="004D0445">
        <w:t>All t</w:t>
      </w:r>
      <w:r w:rsidR="00E87ACF">
        <w:t>he academic staff</w:t>
      </w:r>
      <w:r w:rsidR="004D0445">
        <w:t xml:space="preserve"> are high</w:t>
      </w:r>
      <w:r w:rsidR="0082530D">
        <w:t>ly</w:t>
      </w:r>
      <w:r w:rsidR="004D0445">
        <w:t xml:space="preserve"> skilled </w:t>
      </w:r>
      <w:r w:rsidR="00777BBE">
        <w:t>professionals,</w:t>
      </w:r>
      <w:r w:rsidR="004D0445">
        <w:t xml:space="preserve"> and they are extremely supportive.</w:t>
      </w:r>
      <w:r w:rsidR="00777BBE">
        <w:t xml:space="preserve"> The courses are very careful</w:t>
      </w:r>
      <w:r w:rsidR="0082530D">
        <w:t>ly</w:t>
      </w:r>
      <w:r w:rsidR="00777BBE">
        <w:t xml:space="preserve"> structured, and they provide the students </w:t>
      </w:r>
      <w:r w:rsidR="0082530D">
        <w:t xml:space="preserve">with </w:t>
      </w:r>
      <w:r w:rsidR="00777BBE">
        <w:t>all the necessary knowledge to start their journey in the industry, along with the necessary skills that are required such as critical thinking, teamwork and problem</w:t>
      </w:r>
      <w:r w:rsidR="0082530D">
        <w:t>-</w:t>
      </w:r>
      <w:r w:rsidR="00777BBE">
        <w:t>solving.</w:t>
      </w:r>
    </w:p>
    <w:p w14:paraId="75E47B40" w14:textId="73377F8A" w:rsidR="00777BBE" w:rsidRPr="00777BBE" w:rsidRDefault="00777BBE">
      <w:pPr>
        <w:rPr>
          <w:b/>
          <w:bCs/>
        </w:rPr>
      </w:pPr>
    </w:p>
    <w:sectPr w:rsidR="00777BBE" w:rsidRPr="00777BBE" w:rsidSect="00E94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zM0MjMzNDe0NLVQ0lEKTi0uzszPAykwqgUAA+GudywAAAA="/>
  </w:docVars>
  <w:rsids>
    <w:rsidRoot w:val="00645E1B"/>
    <w:rsid w:val="00257326"/>
    <w:rsid w:val="002A6A9F"/>
    <w:rsid w:val="004D0445"/>
    <w:rsid w:val="00645E1B"/>
    <w:rsid w:val="00777BBE"/>
    <w:rsid w:val="0082530D"/>
    <w:rsid w:val="008352E2"/>
    <w:rsid w:val="00AD5A97"/>
    <w:rsid w:val="00C85EAD"/>
    <w:rsid w:val="00E87ACF"/>
    <w:rsid w:val="00E94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435735"/>
  <w15:chartTrackingRefBased/>
  <w15:docId w15:val="{7A7CA1D2-FFAF-49E1-9C76-B2E3C9C95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4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milios Hadjiliasi</dc:creator>
  <cp:keywords/>
  <dc:description/>
  <cp:lastModifiedBy>Aimilios Hadjiliasi</cp:lastModifiedBy>
  <cp:revision>3</cp:revision>
  <dcterms:created xsi:type="dcterms:W3CDTF">2022-01-19T14:28:00Z</dcterms:created>
  <dcterms:modified xsi:type="dcterms:W3CDTF">2022-01-25T11:13:00Z</dcterms:modified>
</cp:coreProperties>
</file>